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544731" w14:textId="03C1BA78" w:rsidR="00E32E53" w:rsidRPr="004018CC" w:rsidRDefault="00E32E53" w:rsidP="002549ED">
      <w:pPr>
        <w:tabs>
          <w:tab w:val="left" w:pos="4316"/>
        </w:tabs>
        <w:bidi/>
        <w:spacing w:line="240" w:lineRule="auto"/>
        <w:rPr>
          <w:rFonts w:ascii="IranNastaliq" w:hAnsi="IranNastaliq" w:cs="B Nazanin"/>
          <w:b/>
          <w:bCs/>
          <w:sz w:val="26"/>
          <w:szCs w:val="26"/>
          <w:rtl/>
          <w:lang w:bidi="fa-IR"/>
        </w:rPr>
      </w:pPr>
      <w:r w:rsidRPr="00426829">
        <w:rPr>
          <w:rFonts w:ascii="IranNastaliq" w:hAnsi="IranNastaliq" w:cs="B Nazanin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68D51F89">
            <wp:simplePos x="0" y="0"/>
            <wp:positionH relativeFrom="column">
              <wp:posOffset>5874385</wp:posOffset>
            </wp:positionH>
            <wp:positionV relativeFrom="paragraph">
              <wp:posOffset>-194945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49ED">
        <w:rPr>
          <w:rFonts w:ascii="IranNastaliq" w:hAnsi="IranNastaliq" w:cs="B Nazanin"/>
          <w:sz w:val="32"/>
          <w:szCs w:val="32"/>
          <w:rtl/>
          <w:lang w:bidi="fa-IR"/>
        </w:rPr>
        <w:tab/>
      </w:r>
      <w:r w:rsidR="002549ED" w:rsidRPr="002549ED">
        <w:rPr>
          <w:rFonts w:ascii="IranNastaliq" w:hAnsi="IranNastaliq" w:cs="B Nazanin" w:hint="cs"/>
          <w:b/>
          <w:bCs/>
          <w:sz w:val="32"/>
          <w:szCs w:val="32"/>
          <w:rtl/>
          <w:lang w:bidi="fa-IR"/>
        </w:rPr>
        <w:t xml:space="preserve"> به نام خدا </w:t>
      </w:r>
    </w:p>
    <w:p w14:paraId="0DB8EEDE" w14:textId="45B91412" w:rsidR="006A36C7" w:rsidRPr="004018CC" w:rsidRDefault="00BE51F3" w:rsidP="004018CC">
      <w:pPr>
        <w:bidi/>
        <w:spacing w:line="192" w:lineRule="auto"/>
        <w:jc w:val="right"/>
        <w:rPr>
          <w:rFonts w:ascii="IranNastaliq" w:hAnsi="IranNastaliq" w:cs="B Nazanin"/>
          <w:sz w:val="26"/>
          <w:szCs w:val="26"/>
          <w:rtl/>
          <w:lang w:bidi="fa-IR"/>
        </w:rPr>
      </w:pPr>
      <w:r w:rsidRPr="004018CC">
        <w:rPr>
          <w:rFonts w:ascii="IranNastaliq" w:hAnsi="IranNastaliq" w:cs="B Nazanin" w:hint="cs"/>
          <w:sz w:val="26"/>
          <w:szCs w:val="26"/>
          <w:rtl/>
          <w:lang w:bidi="fa-IR"/>
        </w:rPr>
        <w:t>تاریخ به</w:t>
      </w:r>
      <w:r w:rsidR="00A626ED" w:rsidRPr="004018CC">
        <w:rPr>
          <w:rFonts w:ascii="IranNastaliq" w:hAnsi="IranNastaliq" w:cs="B Nazanin" w:hint="cs"/>
          <w:sz w:val="26"/>
          <w:szCs w:val="26"/>
          <w:rtl/>
          <w:lang w:bidi="fa-IR"/>
        </w:rPr>
        <w:t>‌</w:t>
      </w:r>
      <w:r w:rsidRPr="004018CC">
        <w:rPr>
          <w:rFonts w:ascii="IranNastaliq" w:hAnsi="IranNastaliq" w:cs="B Nazanin" w:hint="cs"/>
          <w:sz w:val="26"/>
          <w:szCs w:val="26"/>
          <w:rtl/>
          <w:lang w:bidi="fa-IR"/>
        </w:rPr>
        <w:t xml:space="preserve">روز رسانی: </w:t>
      </w:r>
      <w:r w:rsidR="00FC5CCF" w:rsidRPr="004018CC">
        <w:rPr>
          <w:rFonts w:ascii="IranNastaliq" w:hAnsi="IranNastaliq" w:cs="B Nazanin" w:hint="cs"/>
          <w:sz w:val="26"/>
          <w:szCs w:val="26"/>
          <w:rtl/>
          <w:lang w:bidi="fa-IR"/>
        </w:rPr>
        <w:t>1</w:t>
      </w:r>
      <w:r w:rsidR="00E545F6" w:rsidRPr="004018CC">
        <w:rPr>
          <w:rFonts w:ascii="IranNastaliq" w:hAnsi="IranNastaliq" w:cs="B Nazanin" w:hint="cs"/>
          <w:sz w:val="26"/>
          <w:szCs w:val="26"/>
          <w:rtl/>
          <w:lang w:bidi="fa-IR"/>
        </w:rPr>
        <w:t>7</w:t>
      </w:r>
      <w:r w:rsidRPr="004018CC">
        <w:rPr>
          <w:rFonts w:asciiTheme="majorBidi" w:hAnsiTheme="majorBidi" w:cs="B Nazanin"/>
          <w:sz w:val="26"/>
          <w:szCs w:val="26"/>
          <w:rtl/>
          <w:lang w:bidi="fa-IR"/>
        </w:rPr>
        <w:t>/</w:t>
      </w:r>
      <w:r w:rsidR="00561FA6" w:rsidRPr="004018CC">
        <w:rPr>
          <w:rFonts w:asciiTheme="majorBidi" w:hAnsiTheme="majorBidi" w:cs="B Nazanin" w:hint="cs"/>
          <w:sz w:val="26"/>
          <w:szCs w:val="26"/>
          <w:rtl/>
          <w:lang w:bidi="fa-IR"/>
        </w:rPr>
        <w:t>11</w:t>
      </w:r>
      <w:r w:rsidRPr="004018CC">
        <w:rPr>
          <w:rFonts w:ascii="IranNastaliq" w:hAnsi="IranNastaliq" w:cs="B Nazanin" w:hint="cs"/>
          <w:sz w:val="26"/>
          <w:szCs w:val="26"/>
          <w:rtl/>
          <w:lang w:bidi="fa-IR"/>
        </w:rPr>
        <w:t>/1</w:t>
      </w:r>
      <w:r w:rsidR="007E7A1C" w:rsidRPr="004018CC">
        <w:rPr>
          <w:rFonts w:ascii="IranNastaliq" w:hAnsi="IranNastaliq" w:cs="B Nazanin" w:hint="cs"/>
          <w:sz w:val="26"/>
          <w:szCs w:val="26"/>
          <w:rtl/>
          <w:lang w:bidi="fa-IR"/>
        </w:rPr>
        <w:t>40</w:t>
      </w:r>
      <w:r w:rsidR="004018CC" w:rsidRPr="004018CC">
        <w:rPr>
          <w:rFonts w:ascii="IranNastaliq" w:hAnsi="IranNastaliq" w:cs="B Nazanin" w:hint="cs"/>
          <w:sz w:val="26"/>
          <w:szCs w:val="26"/>
          <w:rtl/>
          <w:lang w:bidi="fa-IR"/>
        </w:rPr>
        <w:t>2</w:t>
      </w:r>
    </w:p>
    <w:p w14:paraId="21A7B3F4" w14:textId="37D55899" w:rsidR="002549ED" w:rsidRPr="008621AE" w:rsidRDefault="002549ED" w:rsidP="004018CC">
      <w:pPr>
        <w:bidi/>
        <w:spacing w:after="0" w:line="192" w:lineRule="auto"/>
        <w:rPr>
          <w:rFonts w:ascii="IranNastaliq" w:hAnsi="IranNastaliq" w:cs="B Mitra" w:hint="cs"/>
          <w:sz w:val="26"/>
          <w:szCs w:val="26"/>
          <w:rtl/>
          <w:lang w:bidi="fa-IR"/>
        </w:rPr>
      </w:pPr>
      <w:r w:rsidRPr="008621AE">
        <w:rPr>
          <w:rFonts w:ascii="IranNastaliq" w:hAnsi="IranNastaliq" w:cs="B Mitra" w:hint="cs"/>
          <w:sz w:val="26"/>
          <w:szCs w:val="26"/>
          <w:rtl/>
          <w:lang w:bidi="fa-IR"/>
        </w:rPr>
        <w:t xml:space="preserve">پردیس فرزانگان        </w:t>
      </w:r>
      <w:r w:rsidR="00D976B6" w:rsidRPr="008621AE">
        <w:rPr>
          <w:rFonts w:ascii="IranNastaliq" w:hAnsi="IranNastaliq" w:cs="B Mitra" w:hint="cs"/>
          <w:sz w:val="26"/>
          <w:szCs w:val="26"/>
          <w:rtl/>
          <w:lang w:bidi="fa-IR"/>
        </w:rPr>
        <w:t xml:space="preserve">                              </w:t>
      </w:r>
      <w:r w:rsidR="00D976B6" w:rsidRPr="008621AE">
        <w:rPr>
          <w:rFonts w:ascii="IranNastaliq" w:hAnsi="IranNastaliq" w:cs="B Mitra"/>
          <w:sz w:val="26"/>
          <w:szCs w:val="26"/>
          <w:lang w:bidi="fa-IR"/>
        </w:rPr>
        <w:t xml:space="preserve">       </w:t>
      </w:r>
      <w:r w:rsidRPr="008621AE">
        <w:rPr>
          <w:rFonts w:ascii="IranNastaliq" w:hAnsi="IranNastaliq" w:cs="B Mitra" w:hint="cs"/>
          <w:sz w:val="26"/>
          <w:szCs w:val="26"/>
          <w:rtl/>
          <w:lang w:bidi="fa-IR"/>
        </w:rPr>
        <w:t xml:space="preserve">      </w:t>
      </w:r>
      <w:r w:rsidR="00D976B6" w:rsidRPr="008621AE">
        <w:rPr>
          <w:rFonts w:ascii="IranNastaliq" w:hAnsi="IranNastaliq" w:cs="B Mitra" w:hint="cs"/>
          <w:sz w:val="26"/>
          <w:szCs w:val="26"/>
          <w:rtl/>
          <w:lang w:bidi="fa-IR"/>
        </w:rPr>
        <w:t xml:space="preserve">                    </w:t>
      </w:r>
      <w:r w:rsidRPr="008621AE">
        <w:rPr>
          <w:rFonts w:ascii="IranNastaliq" w:hAnsi="IranNastaliq" w:cs="B Mitra" w:hint="cs"/>
          <w:sz w:val="26"/>
          <w:szCs w:val="26"/>
          <w:rtl/>
          <w:lang w:bidi="fa-IR"/>
        </w:rPr>
        <w:t xml:space="preserve">                   نی</w:t>
      </w:r>
      <w:r w:rsidR="00282D00" w:rsidRPr="008621AE">
        <w:rPr>
          <w:rFonts w:ascii="IranNastaliq" w:hAnsi="IranNastaliq" w:cs="B Mitra" w:hint="cs"/>
          <w:sz w:val="26"/>
          <w:szCs w:val="26"/>
          <w:rtl/>
          <w:lang w:bidi="fa-IR"/>
        </w:rPr>
        <w:t>م</w:t>
      </w:r>
      <w:r w:rsidRPr="008621AE">
        <w:rPr>
          <w:rFonts w:ascii="IranNastaliq" w:hAnsi="IranNastaliq" w:cs="B Mitra" w:hint="cs"/>
          <w:sz w:val="26"/>
          <w:szCs w:val="26"/>
          <w:rtl/>
          <w:lang w:bidi="fa-IR"/>
        </w:rPr>
        <w:t xml:space="preserve">سال </w:t>
      </w:r>
      <w:r w:rsidR="00561FA6" w:rsidRPr="008621AE">
        <w:rPr>
          <w:rFonts w:ascii="IranNastaliq" w:hAnsi="IranNastaliq" w:cs="B Mitra" w:hint="cs"/>
          <w:sz w:val="26"/>
          <w:szCs w:val="26"/>
          <w:rtl/>
          <w:lang w:bidi="fa-IR"/>
        </w:rPr>
        <w:t>دوم</w:t>
      </w:r>
      <w:r w:rsidRPr="008621AE">
        <w:rPr>
          <w:rFonts w:ascii="IranNastaliq" w:hAnsi="IranNastaliq" w:cs="B Mitra" w:hint="cs"/>
          <w:sz w:val="26"/>
          <w:szCs w:val="26"/>
          <w:rtl/>
          <w:lang w:bidi="fa-IR"/>
        </w:rPr>
        <w:t xml:space="preserve"> تحصیلی 140</w:t>
      </w:r>
      <w:r w:rsidR="004018CC" w:rsidRPr="008621AE">
        <w:rPr>
          <w:rFonts w:ascii="IranNastaliq" w:hAnsi="IranNastaliq" w:cs="B Mitra" w:hint="cs"/>
          <w:sz w:val="26"/>
          <w:szCs w:val="26"/>
          <w:rtl/>
          <w:lang w:bidi="fa-IR"/>
        </w:rPr>
        <w:t>3</w:t>
      </w:r>
      <w:r w:rsidR="00D976B6" w:rsidRPr="008621AE">
        <w:rPr>
          <w:rFonts w:ascii="IranNastaliq" w:hAnsi="IranNastaliq" w:cs="B Mitra"/>
          <w:sz w:val="26"/>
          <w:szCs w:val="26"/>
          <w:lang w:bidi="fa-IR"/>
        </w:rPr>
        <w:t>-</w:t>
      </w:r>
      <w:r w:rsidR="00D976B6" w:rsidRPr="008621AE">
        <w:rPr>
          <w:rFonts w:ascii="IranNastaliq" w:hAnsi="IranNastaliq" w:cs="B Mitra" w:hint="cs"/>
          <w:sz w:val="26"/>
          <w:szCs w:val="26"/>
          <w:rtl/>
          <w:lang w:bidi="fa-IR"/>
        </w:rPr>
        <w:t>140</w:t>
      </w:r>
      <w:r w:rsidR="004018CC" w:rsidRPr="008621AE">
        <w:rPr>
          <w:rFonts w:ascii="IranNastaliq" w:hAnsi="IranNastaliq" w:cs="B Mitra" w:hint="cs"/>
          <w:sz w:val="26"/>
          <w:szCs w:val="26"/>
          <w:rtl/>
          <w:lang w:bidi="fa-IR"/>
        </w:rPr>
        <w:t>2</w:t>
      </w:r>
    </w:p>
    <w:p w14:paraId="6C75E086" w14:textId="39AF4C77" w:rsidR="005908E6" w:rsidRPr="008621AE" w:rsidRDefault="005908E6" w:rsidP="002549ED">
      <w:pPr>
        <w:bidi/>
        <w:spacing w:after="0" w:line="192" w:lineRule="auto"/>
        <w:rPr>
          <w:rFonts w:ascii="IranNastaliq" w:hAnsi="IranNastaliq" w:cs="B Mitra"/>
          <w:sz w:val="26"/>
          <w:szCs w:val="26"/>
          <w:rtl/>
          <w:lang w:bidi="fa-IR"/>
        </w:rPr>
      </w:pPr>
    </w:p>
    <w:tbl>
      <w:tblPr>
        <w:tblStyle w:val="TableGrid"/>
        <w:tblW w:w="10456" w:type="dxa"/>
        <w:jc w:val="center"/>
        <w:tblLayout w:type="fixed"/>
        <w:tblLook w:val="04A0" w:firstRow="1" w:lastRow="0" w:firstColumn="1" w:lastColumn="0" w:noHBand="0" w:noVBand="1"/>
      </w:tblPr>
      <w:tblGrid>
        <w:gridCol w:w="914"/>
        <w:gridCol w:w="161"/>
        <w:gridCol w:w="1350"/>
        <w:gridCol w:w="1148"/>
        <w:gridCol w:w="309"/>
        <w:gridCol w:w="3043"/>
        <w:gridCol w:w="723"/>
        <w:gridCol w:w="620"/>
        <w:gridCol w:w="907"/>
        <w:gridCol w:w="1281"/>
      </w:tblGrid>
      <w:tr w:rsidR="004018CC" w:rsidRPr="008621AE" w14:paraId="3D81EF40" w14:textId="77777777" w:rsidTr="004018CC">
        <w:trPr>
          <w:trHeight w:val="1133"/>
          <w:jc w:val="center"/>
        </w:trPr>
        <w:tc>
          <w:tcPr>
            <w:tcW w:w="1075" w:type="dxa"/>
            <w:gridSpan w:val="2"/>
          </w:tcPr>
          <w:p w14:paraId="01336EAB" w14:textId="59A0978C" w:rsidR="004018CC" w:rsidRPr="008621AE" w:rsidRDefault="004018CC" w:rsidP="004018CC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مقطع: کارشناسی </w:t>
            </w:r>
          </w:p>
        </w:tc>
        <w:tc>
          <w:tcPr>
            <w:tcW w:w="1350" w:type="dxa"/>
            <w:vAlign w:val="center"/>
          </w:tcPr>
          <w:p w14:paraId="77AB27CD" w14:textId="64BDD0AF" w:rsidR="004018CC" w:rsidRPr="008621AE" w:rsidRDefault="004018CC" w:rsidP="004018CC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تعداد واحد عملی</w:t>
            </w:r>
            <w:r w:rsidRPr="008621AE">
              <w:rPr>
                <w:rFonts w:ascii="IranNastaliq" w:hAnsi="IranNastaliq" w:cs="B Mitra"/>
                <w:sz w:val="26"/>
                <w:szCs w:val="26"/>
                <w:lang w:bidi="fa-IR"/>
              </w:rPr>
              <w:t>:</w:t>
            </w: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8621AE">
              <w:rPr>
                <w:rFonts w:asciiTheme="majorBidi" w:hAnsiTheme="majorBidi" w:cs="B Mitra"/>
                <w:sz w:val="26"/>
                <w:szCs w:val="26"/>
                <w:lang w:bidi="fa-IR"/>
              </w:rPr>
              <w:t>0</w:t>
            </w:r>
          </w:p>
        </w:tc>
        <w:tc>
          <w:tcPr>
            <w:tcW w:w="1457" w:type="dxa"/>
            <w:gridSpan w:val="2"/>
            <w:vAlign w:val="center"/>
          </w:tcPr>
          <w:p w14:paraId="2D293E82" w14:textId="15CE389D" w:rsidR="004018CC" w:rsidRPr="008621AE" w:rsidRDefault="004018CC" w:rsidP="00FC5CCF">
            <w:pPr>
              <w:bidi/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تعداد واحد نظری: 3</w:t>
            </w:r>
          </w:p>
        </w:tc>
        <w:tc>
          <w:tcPr>
            <w:tcW w:w="5293" w:type="dxa"/>
            <w:gridSpan w:val="4"/>
            <w:vAlign w:val="center"/>
          </w:tcPr>
          <w:p w14:paraId="7AAC41FA" w14:textId="76A5B607" w:rsidR="004018CC" w:rsidRPr="008621AE" w:rsidRDefault="004018CC" w:rsidP="003A7E49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نام فارسی درس</w:t>
            </w:r>
            <w:r w:rsidRPr="008621AE">
              <w:rPr>
                <w:rFonts w:ascii="IranNastaliq" w:hAnsi="IranNastaliq" w:cs="B Mitra"/>
                <w:sz w:val="26"/>
                <w:szCs w:val="26"/>
                <w:lang w:bidi="fa-IR"/>
              </w:rPr>
              <w:t>:</w:t>
            </w: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جبر خطی</w:t>
            </w:r>
          </w:p>
        </w:tc>
        <w:tc>
          <w:tcPr>
            <w:tcW w:w="1281" w:type="dxa"/>
            <w:vMerge w:val="restart"/>
            <w:vAlign w:val="center"/>
          </w:tcPr>
          <w:p w14:paraId="6C071EAF" w14:textId="4205FC49" w:rsidR="004018CC" w:rsidRPr="008621AE" w:rsidRDefault="004018CC" w:rsidP="003A7E49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</w:p>
          <w:p w14:paraId="683111BA" w14:textId="77777777" w:rsidR="004018CC" w:rsidRPr="008621AE" w:rsidRDefault="004018CC" w:rsidP="003A7E49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نام درس</w:t>
            </w:r>
          </w:p>
        </w:tc>
      </w:tr>
      <w:tr w:rsidR="004018CC" w:rsidRPr="008621AE" w14:paraId="02D8EEF7" w14:textId="77777777" w:rsidTr="004018CC">
        <w:trPr>
          <w:trHeight w:val="341"/>
          <w:jc w:val="center"/>
        </w:trPr>
        <w:tc>
          <w:tcPr>
            <w:tcW w:w="3882" w:type="dxa"/>
            <w:gridSpan w:val="5"/>
          </w:tcPr>
          <w:p w14:paraId="3CC44C8E" w14:textId="4976D9B0" w:rsidR="004018CC" w:rsidRPr="008621AE" w:rsidRDefault="004018CC" w:rsidP="00AB2888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پیش‌نیاز: ریاضی عمومی 2</w:t>
            </w:r>
          </w:p>
        </w:tc>
        <w:tc>
          <w:tcPr>
            <w:tcW w:w="5293" w:type="dxa"/>
            <w:gridSpan w:val="4"/>
            <w:vAlign w:val="center"/>
          </w:tcPr>
          <w:p w14:paraId="72B9C4FF" w14:textId="291FA6A0" w:rsidR="004018CC" w:rsidRPr="008621AE" w:rsidRDefault="004018CC" w:rsidP="003A7E49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لاتین: </w:t>
            </w:r>
            <w:r w:rsidRPr="008621AE">
              <w:rPr>
                <w:rFonts w:asciiTheme="majorBidi" w:hAnsiTheme="majorBidi" w:cs="B Mitra"/>
                <w:sz w:val="26"/>
                <w:szCs w:val="26"/>
                <w:lang w:bidi="fa-IR"/>
              </w:rPr>
              <w:t>Linear Algebra</w:t>
            </w:r>
          </w:p>
        </w:tc>
        <w:tc>
          <w:tcPr>
            <w:tcW w:w="1281" w:type="dxa"/>
            <w:vMerge/>
            <w:vAlign w:val="center"/>
          </w:tcPr>
          <w:p w14:paraId="5F70BB93" w14:textId="3D6BFC45" w:rsidR="004018CC" w:rsidRPr="008621AE" w:rsidRDefault="004018CC" w:rsidP="003A7E49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</w:p>
        </w:tc>
      </w:tr>
      <w:tr w:rsidR="006A36C7" w:rsidRPr="008621AE" w14:paraId="1A6C46F3" w14:textId="77777777" w:rsidTr="004018CC">
        <w:trPr>
          <w:trHeight w:val="395"/>
          <w:jc w:val="center"/>
        </w:trPr>
        <w:tc>
          <w:tcPr>
            <w:tcW w:w="3882" w:type="dxa"/>
            <w:gridSpan w:val="5"/>
          </w:tcPr>
          <w:p w14:paraId="5754372C" w14:textId="69716EA5" w:rsidR="006A36C7" w:rsidRPr="008621AE" w:rsidRDefault="006A36C7" w:rsidP="00721D0B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شماره تلفن دفتر کار: 33469425-023</w:t>
            </w:r>
          </w:p>
        </w:tc>
        <w:tc>
          <w:tcPr>
            <w:tcW w:w="3043" w:type="dxa"/>
          </w:tcPr>
          <w:p w14:paraId="08EDD360" w14:textId="77777777" w:rsidR="006A36C7" w:rsidRPr="008621AE" w:rsidRDefault="006A36C7" w:rsidP="00FC5CCF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3531" w:type="dxa"/>
            <w:gridSpan w:val="4"/>
            <w:vAlign w:val="center"/>
          </w:tcPr>
          <w:p w14:paraId="54D56ABA" w14:textId="5BC753FC" w:rsidR="006A36C7" w:rsidRPr="008621AE" w:rsidRDefault="006A36C7" w:rsidP="00FC5CCF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مدرس: مرجان شیبانی</w:t>
            </w:r>
          </w:p>
        </w:tc>
      </w:tr>
      <w:tr w:rsidR="006A36C7" w:rsidRPr="008621AE" w14:paraId="4827ABE0" w14:textId="77777777" w:rsidTr="004018CC">
        <w:trPr>
          <w:trHeight w:val="341"/>
          <w:jc w:val="center"/>
        </w:trPr>
        <w:tc>
          <w:tcPr>
            <w:tcW w:w="3882" w:type="dxa"/>
            <w:gridSpan w:val="5"/>
          </w:tcPr>
          <w:p w14:paraId="46EAA8E6" w14:textId="0B69D65F" w:rsidR="006A36C7" w:rsidRPr="008621AE" w:rsidRDefault="006A36C7" w:rsidP="00FC5CCF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منزلگاه اینترنتی</w:t>
            </w:r>
            <w:r w:rsidRPr="008621AE">
              <w:rPr>
                <w:rFonts w:ascii="IranNastaliq" w:hAnsi="IranNastaliq" w:cs="B Mitra"/>
                <w:sz w:val="26"/>
                <w:szCs w:val="26"/>
                <w:lang w:bidi="fa-IR"/>
              </w:rPr>
              <w:t>:</w:t>
            </w:r>
            <w:r w:rsidRPr="008621AE">
              <w:rPr>
                <w:rFonts w:asciiTheme="majorBidi" w:hAnsiTheme="majorBidi" w:cs="B Mitra"/>
                <w:sz w:val="26"/>
                <w:szCs w:val="26"/>
                <w:lang w:bidi="fa-IR"/>
              </w:rPr>
              <w:t xml:space="preserve"> </w:t>
            </w: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</w:t>
            </w:r>
          </w:p>
        </w:tc>
        <w:tc>
          <w:tcPr>
            <w:tcW w:w="3043" w:type="dxa"/>
          </w:tcPr>
          <w:p w14:paraId="7E608FBC" w14:textId="77777777" w:rsidR="006A36C7" w:rsidRPr="008621AE" w:rsidRDefault="006A36C7" w:rsidP="00FC5CCF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bookmarkStart w:id="0" w:name="_GoBack"/>
            <w:bookmarkEnd w:id="0"/>
          </w:p>
        </w:tc>
        <w:tc>
          <w:tcPr>
            <w:tcW w:w="3531" w:type="dxa"/>
            <w:gridSpan w:val="4"/>
            <w:vAlign w:val="center"/>
          </w:tcPr>
          <w:p w14:paraId="335E6A7A" w14:textId="775B3860" w:rsidR="006A36C7" w:rsidRPr="008621AE" w:rsidRDefault="006A36C7" w:rsidP="004018CC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پست الکترونیکی</w:t>
            </w:r>
            <w:r w:rsidRPr="008621AE">
              <w:rPr>
                <w:rFonts w:ascii="IranNastaliq" w:hAnsi="IranNastaliq" w:cs="B Mitra"/>
                <w:sz w:val="26"/>
                <w:szCs w:val="26"/>
                <w:lang w:bidi="fa-IR"/>
              </w:rPr>
              <w:t xml:space="preserve">   </w:t>
            </w:r>
            <w:r w:rsidRPr="008621AE">
              <w:rPr>
                <w:rFonts w:asciiTheme="majorBidi" w:hAnsiTheme="majorBidi" w:cs="B Mitra"/>
                <w:sz w:val="26"/>
                <w:szCs w:val="26"/>
                <w:lang w:bidi="fa-IR"/>
              </w:rPr>
              <w:t xml:space="preserve"> </w:t>
            </w:r>
            <w:r w:rsidR="004018CC" w:rsidRPr="008621AE">
              <w:rPr>
                <w:rFonts w:asciiTheme="majorBidi" w:hAnsiTheme="majorBidi" w:cs="B Mitra"/>
                <w:sz w:val="26"/>
                <w:szCs w:val="26"/>
                <w:lang w:bidi="fa-IR"/>
              </w:rPr>
              <w:t>:</w:t>
            </w:r>
            <w:r w:rsidRPr="008621AE">
              <w:rPr>
                <w:rFonts w:asciiTheme="majorBidi" w:hAnsiTheme="majorBidi" w:cs="B Mitra"/>
                <w:sz w:val="26"/>
                <w:szCs w:val="26"/>
                <w:lang w:bidi="fa-IR"/>
              </w:rPr>
              <w:t xml:space="preserve"> </w:t>
            </w:r>
            <w:hyperlink r:id="rId9" w:history="1">
              <w:r w:rsidRPr="008621AE">
                <w:rPr>
                  <w:rStyle w:val="Hyperlink"/>
                  <w:rFonts w:asciiTheme="majorBidi" w:hAnsiTheme="majorBidi" w:cs="B Mitra"/>
                  <w:sz w:val="26"/>
                  <w:szCs w:val="26"/>
                  <w:lang w:bidi="fa-IR"/>
                </w:rPr>
                <w:t>m.sheibani@semnan.ac.ir</w:t>
              </w:r>
            </w:hyperlink>
            <w:r w:rsidRPr="008621AE">
              <w:rPr>
                <w:rFonts w:ascii="IranNastaliq" w:hAnsi="IranNastaliq" w:cs="B Mitra"/>
                <w:sz w:val="26"/>
                <w:szCs w:val="26"/>
                <w:lang w:bidi="fa-IR"/>
              </w:rPr>
              <w:t xml:space="preserve">    </w:t>
            </w:r>
          </w:p>
        </w:tc>
      </w:tr>
      <w:tr w:rsidR="006A36C7" w:rsidRPr="008621AE" w14:paraId="671250CD" w14:textId="77777777" w:rsidTr="00AB2888">
        <w:trPr>
          <w:trHeight w:val="341"/>
          <w:jc w:val="center"/>
        </w:trPr>
        <w:tc>
          <w:tcPr>
            <w:tcW w:w="914" w:type="dxa"/>
          </w:tcPr>
          <w:p w14:paraId="47FDBA52" w14:textId="77777777" w:rsidR="006A36C7" w:rsidRPr="008621AE" w:rsidRDefault="006A36C7" w:rsidP="00FC5CCF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9542" w:type="dxa"/>
            <w:gridSpan w:val="9"/>
          </w:tcPr>
          <w:p w14:paraId="34F99D3F" w14:textId="2ECE3FD3" w:rsidR="006A36C7" w:rsidRPr="008621AE" w:rsidRDefault="006A36C7" w:rsidP="00AB2888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برنامه تدریس در هفته: ‌ شنبه ساعت </w:t>
            </w:r>
            <w:r w:rsidR="00561FA6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1</w:t>
            </w:r>
            <w:r w:rsidR="00AB2888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2</w:t>
            </w:r>
            <w:r w:rsidR="00561FA6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:30-</w:t>
            </w:r>
            <w:r w:rsidR="00AB2888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10:30</w:t>
            </w: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و </w:t>
            </w:r>
            <w:r w:rsidR="00AB2888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یک</w:t>
            </w: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شنبه ساعت 1</w:t>
            </w:r>
            <w:r w:rsidR="00AB2888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0</w:t>
            </w:r>
            <w:r w:rsidR="00E545F6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:30</w:t>
            </w: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-</w:t>
            </w:r>
            <w:r w:rsidR="00AB2888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8</w:t>
            </w:r>
            <w:r w:rsidR="00561FA6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:30</w:t>
            </w:r>
          </w:p>
        </w:tc>
      </w:tr>
      <w:tr w:rsidR="006A36C7" w:rsidRPr="008621AE" w14:paraId="18147A2E" w14:textId="77777777" w:rsidTr="00AB2888">
        <w:trPr>
          <w:trHeight w:val="1673"/>
          <w:jc w:val="center"/>
        </w:trPr>
        <w:tc>
          <w:tcPr>
            <w:tcW w:w="914" w:type="dxa"/>
          </w:tcPr>
          <w:p w14:paraId="4E40C4CE" w14:textId="77777777" w:rsidR="006A36C7" w:rsidRPr="008621AE" w:rsidRDefault="006A36C7" w:rsidP="00426829">
            <w:pPr>
              <w:bidi/>
              <w:jc w:val="both"/>
              <w:rPr>
                <w:rFonts w:ascii="Times New Roman" w:hAnsi="Times New Roman" w:cs="B Mitra"/>
                <w:b/>
                <w:bCs/>
                <w:sz w:val="26"/>
                <w:szCs w:val="26"/>
                <w:rtl/>
                <w:lang w:bidi="fa-IR"/>
              </w:rPr>
            </w:pPr>
          </w:p>
        </w:tc>
        <w:tc>
          <w:tcPr>
            <w:tcW w:w="9542" w:type="dxa"/>
            <w:gridSpan w:val="9"/>
          </w:tcPr>
          <w:p w14:paraId="44B2BD49" w14:textId="799BDE7E" w:rsidR="006A36C7" w:rsidRPr="008621AE" w:rsidRDefault="006A36C7" w:rsidP="00AB2888">
            <w:pPr>
              <w:bidi/>
              <w:jc w:val="both"/>
              <w:rPr>
                <w:rFonts w:ascii="Times New Roman" w:hAnsi="Times New Roman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Times New Roman" w:hAnsi="Times New Roman" w:cs="B Mitra" w:hint="cs"/>
                <w:b/>
                <w:bCs/>
                <w:sz w:val="26"/>
                <w:szCs w:val="26"/>
                <w:rtl/>
                <w:lang w:bidi="fa-IR"/>
              </w:rPr>
              <w:t>اهداف درس:</w:t>
            </w:r>
            <w:r w:rsidRPr="008621AE">
              <w:rPr>
                <w:rFonts w:ascii="Times New Roman" w:hAnsi="Times New Roman" w:cs="B Mitra" w:hint="cs"/>
                <w:sz w:val="26"/>
                <w:szCs w:val="26"/>
                <w:rtl/>
                <w:lang w:bidi="fa-IR"/>
              </w:rPr>
              <w:t xml:space="preserve">  </w:t>
            </w:r>
            <w:r w:rsidR="00AB2888" w:rsidRPr="008621AE">
              <w:rPr>
                <w:rFonts w:ascii="IranSans" w:hAnsi="IranSans" w:cs="B Mitra"/>
                <w:color w:val="656565"/>
                <w:sz w:val="26"/>
                <w:szCs w:val="26"/>
                <w:shd w:val="clear" w:color="auto" w:fill="FFFFFF"/>
                <w:rtl/>
              </w:rPr>
              <w:t>آشنایی دانشجویان با مفاهیم پایه‌ای نظری جبر خطی و همچنین نحوه‌ی استفاده و پیاده‌سازی آن‌ها در بستر نرم‌افزاری مناسب است. آشنایی با مفاهیم این درس امکان تحلیل نگاشت‌ها و سیستم‌های خطی از طریق ماتریس‌ها و اعمال، اپراتورها و مفاهیم تعریف شده مرتبط با آن‌ها را فراهم‌ می‌کند. همین طور مساله بهینه‌سازی به عنوان یکی از کاربردهای پراستفاده جبر خطی مورد بررسی قرار‌ می‌گیرد</w:t>
            </w:r>
            <w:r w:rsidR="00AB2888" w:rsidRPr="008621AE">
              <w:rPr>
                <w:rFonts w:ascii="IranSans" w:hAnsi="IranSans" w:cs="B Mitra"/>
                <w:color w:val="656565"/>
                <w:sz w:val="26"/>
                <w:szCs w:val="26"/>
                <w:shd w:val="clear" w:color="auto" w:fill="FFFFFF"/>
              </w:rPr>
              <w:t>.</w:t>
            </w:r>
          </w:p>
        </w:tc>
      </w:tr>
      <w:tr w:rsidR="006A36C7" w:rsidRPr="008621AE" w14:paraId="67502A53" w14:textId="77777777" w:rsidTr="00AB2888">
        <w:trPr>
          <w:trHeight w:val="359"/>
          <w:jc w:val="center"/>
        </w:trPr>
        <w:tc>
          <w:tcPr>
            <w:tcW w:w="914" w:type="dxa"/>
          </w:tcPr>
          <w:p w14:paraId="7548361F" w14:textId="77777777" w:rsidR="006A36C7" w:rsidRPr="008621AE" w:rsidRDefault="006A36C7" w:rsidP="00426829">
            <w:pPr>
              <w:bidi/>
              <w:jc w:val="both"/>
              <w:rPr>
                <w:rFonts w:ascii="Times New Roman" w:hAnsi="Times New Roman" w:cs="B Mitra"/>
                <w:b/>
                <w:bCs/>
                <w:sz w:val="26"/>
                <w:szCs w:val="26"/>
                <w:rtl/>
                <w:lang w:bidi="fa-IR"/>
              </w:rPr>
            </w:pPr>
          </w:p>
        </w:tc>
        <w:tc>
          <w:tcPr>
            <w:tcW w:w="9542" w:type="dxa"/>
            <w:gridSpan w:val="9"/>
          </w:tcPr>
          <w:p w14:paraId="72EC1E37" w14:textId="01C29EE4" w:rsidR="006A36C7" w:rsidRPr="008621AE" w:rsidRDefault="006A36C7" w:rsidP="00E545F6">
            <w:pPr>
              <w:bidi/>
              <w:jc w:val="both"/>
              <w:rPr>
                <w:rFonts w:ascii="Times New Roman" w:hAnsi="Times New Roman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Times New Roman" w:hAnsi="Times New Roman" w:cs="B Mitra" w:hint="cs"/>
                <w:b/>
                <w:bCs/>
                <w:sz w:val="26"/>
                <w:szCs w:val="26"/>
                <w:rtl/>
                <w:lang w:bidi="fa-IR"/>
              </w:rPr>
              <w:t>روش ارائه درس: حضوری</w:t>
            </w:r>
          </w:p>
        </w:tc>
      </w:tr>
      <w:tr w:rsidR="00AB2888" w:rsidRPr="008621AE" w14:paraId="3C3EA0E3" w14:textId="77777777" w:rsidTr="004018CC">
        <w:trPr>
          <w:trHeight w:val="224"/>
          <w:jc w:val="center"/>
        </w:trPr>
        <w:tc>
          <w:tcPr>
            <w:tcW w:w="1075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34A04FA4" w:rsidR="00AB2888" w:rsidRPr="008621AE" w:rsidRDefault="00AB2888" w:rsidP="00AB2888">
            <w:pPr>
              <w:bidi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امتحان پایان ترم</w:t>
            </w:r>
          </w:p>
        </w:tc>
        <w:tc>
          <w:tcPr>
            <w:tcW w:w="249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C99D57E" w:rsidR="00AB2888" w:rsidRPr="008621AE" w:rsidRDefault="00AB2888" w:rsidP="00615917">
            <w:pPr>
              <w:bidi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آزمون میان ترم</w:t>
            </w:r>
          </w:p>
        </w:tc>
        <w:tc>
          <w:tcPr>
            <w:tcW w:w="4075" w:type="dxa"/>
            <w:gridSpan w:val="3"/>
            <w:vAlign w:val="center"/>
          </w:tcPr>
          <w:p w14:paraId="67A91A0B" w14:textId="77777777" w:rsidR="00AB2888" w:rsidRPr="008621AE" w:rsidRDefault="00AB2888" w:rsidP="0055383F">
            <w:pPr>
              <w:bidi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فعالیت های کلاسی (حل تمرین و ارزشیابی مستمر)</w:t>
            </w:r>
          </w:p>
          <w:p w14:paraId="3AC4A9F3" w14:textId="171947D3" w:rsidR="00AB2888" w:rsidRPr="008621AE" w:rsidRDefault="00AB2888" w:rsidP="003A7E49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2808" w:type="dxa"/>
            <w:gridSpan w:val="3"/>
            <w:tcMar>
              <w:left w:w="28" w:type="dxa"/>
              <w:right w:w="28" w:type="dxa"/>
            </w:tcMar>
            <w:vAlign w:val="center"/>
          </w:tcPr>
          <w:p w14:paraId="3BC97FF5" w14:textId="6E5129FC" w:rsidR="00AB2888" w:rsidRPr="008621AE" w:rsidRDefault="00AB2888" w:rsidP="003A7E49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نحوه ارزشیابی</w:t>
            </w:r>
          </w:p>
        </w:tc>
      </w:tr>
      <w:tr w:rsidR="00AB2888" w:rsidRPr="008621AE" w14:paraId="6BC83142" w14:textId="77777777" w:rsidTr="004018CC">
        <w:trPr>
          <w:trHeight w:val="278"/>
          <w:jc w:val="center"/>
        </w:trPr>
        <w:tc>
          <w:tcPr>
            <w:tcW w:w="1075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7EC908CA" w:rsidR="00AB2888" w:rsidRPr="008621AE" w:rsidRDefault="00AB2888" w:rsidP="008F2DBE">
            <w:pPr>
              <w:widowControl w:val="0"/>
              <w:bidi/>
              <w:spacing w:line="180" w:lineRule="auto"/>
              <w:contextualSpacing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20</w:t>
            </w:r>
          </w:p>
        </w:tc>
        <w:tc>
          <w:tcPr>
            <w:tcW w:w="249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7FD9F192" w:rsidR="00AB2888" w:rsidRPr="008621AE" w:rsidRDefault="00AB2888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80</w:t>
            </w:r>
          </w:p>
        </w:tc>
        <w:tc>
          <w:tcPr>
            <w:tcW w:w="4075" w:type="dxa"/>
            <w:gridSpan w:val="3"/>
            <w:vAlign w:val="center"/>
          </w:tcPr>
          <w:p w14:paraId="367C49BF" w14:textId="52EED46B" w:rsidR="00AB2888" w:rsidRPr="008621AE" w:rsidRDefault="00AB2888" w:rsidP="00AB2888">
            <w:pPr>
              <w:bidi/>
              <w:jc w:val="center"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40</w:t>
            </w:r>
          </w:p>
        </w:tc>
        <w:tc>
          <w:tcPr>
            <w:tcW w:w="2808" w:type="dxa"/>
            <w:gridSpan w:val="3"/>
            <w:tcMar>
              <w:left w:w="28" w:type="dxa"/>
              <w:right w:w="28" w:type="dxa"/>
            </w:tcMar>
            <w:vAlign w:val="center"/>
          </w:tcPr>
          <w:p w14:paraId="373AF4A5" w14:textId="25B89D6E" w:rsidR="00AB2888" w:rsidRPr="008621AE" w:rsidRDefault="00AB2888" w:rsidP="003A7E49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درصد نمره</w:t>
            </w:r>
          </w:p>
        </w:tc>
      </w:tr>
      <w:tr w:rsidR="006A36C7" w:rsidRPr="008621AE" w14:paraId="707AD4FC" w14:textId="77777777" w:rsidTr="004018CC">
        <w:trPr>
          <w:trHeight w:val="1115"/>
          <w:jc w:val="center"/>
        </w:trPr>
        <w:tc>
          <w:tcPr>
            <w:tcW w:w="6925" w:type="dxa"/>
            <w:gridSpan w:val="6"/>
          </w:tcPr>
          <w:p w14:paraId="79A43669" w14:textId="12080E5B" w:rsidR="00861A86" w:rsidRPr="008621AE" w:rsidRDefault="00861A86" w:rsidP="00861A86">
            <w:pPr>
              <w:numPr>
                <w:ilvl w:val="0"/>
                <w:numId w:val="6"/>
              </w:numPr>
              <w:shd w:val="clear" w:color="auto" w:fill="FFFFFF"/>
              <w:spacing w:before="0"/>
              <w:ind w:left="0" w:right="480"/>
              <w:textAlignment w:val="baseline"/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</w:pPr>
            <w:r w:rsidRPr="008621AE"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  <w:t>1-Right Sheldon Axler. </w:t>
            </w:r>
            <w:r w:rsidRPr="008621AE">
              <w:rPr>
                <w:rFonts w:asciiTheme="majorBidi" w:eastAsia="Times New Roman" w:hAnsiTheme="majorBidi" w:cs="B Mitra"/>
                <w:i/>
                <w:iCs/>
                <w:color w:val="656565"/>
                <w:sz w:val="26"/>
                <w:szCs w:val="26"/>
                <w:bdr w:val="none" w:sz="0" w:space="0" w:color="auto" w:frame="1"/>
              </w:rPr>
              <w:t>Linear Algebra</w:t>
            </w:r>
            <w:r w:rsidRPr="008621AE"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  <w:t>. Springer, 2015.</w:t>
            </w:r>
          </w:p>
          <w:p w14:paraId="2BC84D76" w14:textId="6B9AD8DC" w:rsidR="00861A86" w:rsidRPr="008621AE" w:rsidRDefault="00861A86" w:rsidP="00861A86">
            <w:pPr>
              <w:numPr>
                <w:ilvl w:val="0"/>
                <w:numId w:val="6"/>
              </w:numPr>
              <w:shd w:val="clear" w:color="auto" w:fill="FFFFFF"/>
              <w:spacing w:before="0"/>
              <w:ind w:left="0" w:right="480"/>
              <w:textAlignment w:val="baseline"/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</w:pPr>
            <w:r w:rsidRPr="008621AE"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  <w:t>2-Gilbert Strang. </w:t>
            </w:r>
            <w:r w:rsidRPr="008621AE">
              <w:rPr>
                <w:rFonts w:asciiTheme="majorBidi" w:eastAsia="Times New Roman" w:hAnsiTheme="majorBidi" w:cs="B Mitra"/>
                <w:i/>
                <w:iCs/>
                <w:color w:val="656565"/>
                <w:sz w:val="26"/>
                <w:szCs w:val="26"/>
                <w:bdr w:val="none" w:sz="0" w:space="0" w:color="auto" w:frame="1"/>
              </w:rPr>
              <w:t>Linear Algebra and Its Application</w:t>
            </w:r>
            <w:r w:rsidRPr="008621AE"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  <w:t>. 4th Edition, Cengage Learning, 2006.</w:t>
            </w:r>
          </w:p>
          <w:p w14:paraId="3E507053" w14:textId="3F4D9F3D" w:rsidR="00861A86" w:rsidRPr="008621AE" w:rsidRDefault="00861A86" w:rsidP="00861A86">
            <w:pPr>
              <w:numPr>
                <w:ilvl w:val="0"/>
                <w:numId w:val="6"/>
              </w:numPr>
              <w:shd w:val="clear" w:color="auto" w:fill="FFFFFF"/>
              <w:spacing w:before="0"/>
              <w:ind w:left="0" w:right="480"/>
              <w:textAlignment w:val="baseline"/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</w:pPr>
            <w:r w:rsidRPr="008621AE"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  <w:t>3-David Clay. </w:t>
            </w:r>
            <w:r w:rsidRPr="008621AE">
              <w:rPr>
                <w:rFonts w:asciiTheme="majorBidi" w:eastAsia="Times New Roman" w:hAnsiTheme="majorBidi" w:cs="B Mitra"/>
                <w:i/>
                <w:iCs/>
                <w:color w:val="656565"/>
                <w:sz w:val="26"/>
                <w:szCs w:val="26"/>
                <w:bdr w:val="none" w:sz="0" w:space="0" w:color="auto" w:frame="1"/>
              </w:rPr>
              <w:t>Linear Algebra and Its Application</w:t>
            </w:r>
            <w:r w:rsidRPr="008621AE"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  <w:t>. 4th Edition, Pearson, 2011.</w:t>
            </w:r>
          </w:p>
          <w:p w14:paraId="4829C42C" w14:textId="43861BA8" w:rsidR="006A36C7" w:rsidRPr="008621AE" w:rsidRDefault="006A36C7" w:rsidP="00721D0B">
            <w:pPr>
              <w:jc w:val="right"/>
              <w:rPr>
                <w:rFonts w:asciiTheme="majorBidi" w:hAnsiTheme="majorBidi" w:cs="B Mitra"/>
                <w:b/>
                <w:bCs/>
                <w:color w:val="0070C1"/>
                <w:sz w:val="26"/>
                <w:szCs w:val="26"/>
                <w:rtl/>
              </w:rPr>
            </w:pPr>
          </w:p>
          <w:p w14:paraId="77DB69A2" w14:textId="5A8F57D7" w:rsidR="006A36C7" w:rsidRPr="008621AE" w:rsidRDefault="006A36C7" w:rsidP="00721D0B">
            <w:pPr>
              <w:jc w:val="right"/>
              <w:rPr>
                <w:rFonts w:asciiTheme="majorBidi" w:hAnsiTheme="majorBidi" w:cs="B Mitra"/>
                <w:b/>
                <w:bCs/>
                <w:color w:val="0070C1"/>
                <w:sz w:val="26"/>
                <w:szCs w:val="26"/>
              </w:rPr>
            </w:pPr>
          </w:p>
        </w:tc>
        <w:tc>
          <w:tcPr>
            <w:tcW w:w="1343" w:type="dxa"/>
            <w:gridSpan w:val="2"/>
          </w:tcPr>
          <w:p w14:paraId="2021198F" w14:textId="77777777" w:rsidR="006A36C7" w:rsidRPr="008621AE" w:rsidRDefault="006A36C7" w:rsidP="003A7E49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2188" w:type="dxa"/>
            <w:gridSpan w:val="2"/>
            <w:vAlign w:val="center"/>
          </w:tcPr>
          <w:p w14:paraId="37707665" w14:textId="5925F47C" w:rsidR="006A36C7" w:rsidRPr="008621AE" w:rsidRDefault="006A36C7" w:rsidP="003A7E49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منابع و مآخذ درس</w:t>
            </w:r>
          </w:p>
        </w:tc>
      </w:tr>
      <w:tr w:rsidR="006A36C7" w:rsidRPr="008621AE" w14:paraId="0D569141" w14:textId="77777777" w:rsidTr="004018CC">
        <w:trPr>
          <w:trHeight w:val="567"/>
          <w:jc w:val="center"/>
        </w:trPr>
        <w:tc>
          <w:tcPr>
            <w:tcW w:w="6925" w:type="dxa"/>
            <w:gridSpan w:val="6"/>
          </w:tcPr>
          <w:p w14:paraId="3349AEA6" w14:textId="71FBB390" w:rsidR="006A36C7" w:rsidRPr="008621AE" w:rsidRDefault="006A36C7" w:rsidP="00D61994">
            <w:pPr>
              <w:bidi/>
              <w:jc w:val="both"/>
              <w:rPr>
                <w:rFonts w:ascii="Times New Roman" w:hAnsi="Times New Roman" w:cs="B Mitra"/>
                <w:b/>
                <w:bCs/>
                <w:sz w:val="26"/>
                <w:szCs w:val="26"/>
                <w:rtl/>
                <w:lang w:bidi="fa-IR"/>
              </w:rPr>
            </w:pPr>
          </w:p>
        </w:tc>
        <w:tc>
          <w:tcPr>
            <w:tcW w:w="1343" w:type="dxa"/>
            <w:gridSpan w:val="2"/>
          </w:tcPr>
          <w:p w14:paraId="5795C85F" w14:textId="4F90683C" w:rsidR="006A36C7" w:rsidRPr="008621AE" w:rsidRDefault="00861A86" w:rsidP="007F2A74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دوم</w:t>
            </w:r>
          </w:p>
        </w:tc>
        <w:tc>
          <w:tcPr>
            <w:tcW w:w="2188" w:type="dxa"/>
            <w:gridSpan w:val="2"/>
            <w:vAlign w:val="center"/>
          </w:tcPr>
          <w:p w14:paraId="2CBDEDBF" w14:textId="30DE34A1" w:rsidR="006A36C7" w:rsidRPr="008621AE" w:rsidRDefault="006A36C7" w:rsidP="007F2A74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نيم‌سال‌هاي ارائه درس</w:t>
            </w:r>
          </w:p>
        </w:tc>
      </w:tr>
      <w:tr w:rsidR="00867F89" w:rsidRPr="008621AE" w14:paraId="090B852A" w14:textId="77777777" w:rsidTr="004018CC">
        <w:tblPrEx>
          <w:jc w:val="left"/>
        </w:tblPrEx>
        <w:tc>
          <w:tcPr>
            <w:tcW w:w="6925" w:type="dxa"/>
            <w:gridSpan w:val="6"/>
          </w:tcPr>
          <w:p w14:paraId="0AE4671F" w14:textId="34AD4436" w:rsidR="00867F89" w:rsidRPr="008621AE" w:rsidRDefault="00867F89" w:rsidP="009F0121">
            <w:pPr>
              <w:jc w:val="right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رعایت نظم و انضباط کلاسی، حضور به موقع و فعال، حل تمرین مستمر</w:t>
            </w:r>
          </w:p>
        </w:tc>
        <w:tc>
          <w:tcPr>
            <w:tcW w:w="3531" w:type="dxa"/>
            <w:gridSpan w:val="4"/>
          </w:tcPr>
          <w:p w14:paraId="7754BE0A" w14:textId="74029A9F" w:rsidR="00867F89" w:rsidRPr="008621AE" w:rsidRDefault="00867F89" w:rsidP="009F0121">
            <w:pPr>
              <w:jc w:val="right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قوانین درس</w:t>
            </w:r>
          </w:p>
        </w:tc>
      </w:tr>
    </w:tbl>
    <w:p w14:paraId="7C2B879D" w14:textId="77777777" w:rsidR="009F0121" w:rsidRPr="008621AE" w:rsidRDefault="004450E6" w:rsidP="009F0121">
      <w:pPr>
        <w:jc w:val="right"/>
        <w:rPr>
          <w:rFonts w:ascii="IranNastaliq" w:hAnsi="IranNastaliq" w:cs="B Mitra"/>
          <w:b/>
          <w:bCs/>
          <w:sz w:val="26"/>
          <w:szCs w:val="26"/>
          <w:lang w:bidi="fa-IR"/>
        </w:rPr>
      </w:pPr>
      <w:r w:rsidRPr="008621AE">
        <w:rPr>
          <w:rFonts w:ascii="IranNastaliq" w:hAnsi="IranNastaliq" w:cs="B Mitra"/>
          <w:b/>
          <w:bCs/>
          <w:sz w:val="26"/>
          <w:szCs w:val="26"/>
          <w:rtl/>
          <w:lang w:bidi="fa-IR"/>
        </w:rPr>
        <w:br w:type="page"/>
      </w:r>
    </w:p>
    <w:tbl>
      <w:tblPr>
        <w:tblStyle w:val="GridTable2-Accent6"/>
        <w:tblW w:w="10253" w:type="dxa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9F0121" w:rsidRPr="008621AE" w14:paraId="4463D0F8" w14:textId="77777777" w:rsidTr="008621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hideMark/>
          </w:tcPr>
          <w:p w14:paraId="2CFE978F" w14:textId="77777777" w:rsidR="009F0121" w:rsidRPr="008621AE" w:rsidRDefault="009F0121">
            <w:pPr>
              <w:spacing w:line="192" w:lineRule="auto"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 w:val="0"/>
                <w:bCs w:val="0"/>
                <w:sz w:val="26"/>
                <w:szCs w:val="26"/>
                <w:rtl/>
                <w:lang w:bidi="fa-IR"/>
              </w:rPr>
              <w:lastRenderedPageBreak/>
              <w:t>توضیحات</w:t>
            </w:r>
          </w:p>
        </w:tc>
        <w:tc>
          <w:tcPr>
            <w:tcW w:w="7200" w:type="dxa"/>
            <w:hideMark/>
          </w:tcPr>
          <w:p w14:paraId="3E0916CD" w14:textId="77777777" w:rsidR="009F0121" w:rsidRPr="008621AE" w:rsidRDefault="009F0121">
            <w:pPr>
              <w:spacing w:line="192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b w:val="0"/>
                <w:bCs w:val="0"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1078" w:type="dxa"/>
            <w:hideMark/>
          </w:tcPr>
          <w:p w14:paraId="7DBC85BE" w14:textId="3402A74B" w:rsidR="009F0121" w:rsidRPr="008621AE" w:rsidRDefault="009F0121" w:rsidP="00426829">
            <w:pPr>
              <w:spacing w:line="192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b w:val="0"/>
                <w:bCs w:val="0"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</w:tr>
      <w:tr w:rsidR="009F0121" w:rsidRPr="008621AE" w14:paraId="4841C589" w14:textId="77777777" w:rsidTr="008621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4454992E" w14:textId="77777777" w:rsidR="009F0121" w:rsidRPr="008621AE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7200" w:type="dxa"/>
            <w:hideMark/>
          </w:tcPr>
          <w:p w14:paraId="7C854071" w14:textId="4B1B6E35" w:rsidR="009F0121" w:rsidRPr="008621AE" w:rsidRDefault="000B6969" w:rsidP="00A26FA6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مفاهیم مقدماتی از گروهها</w:t>
            </w:r>
            <w:r w:rsidR="00A26FA6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،</w:t>
            </w: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حلقه ها</w:t>
            </w:r>
            <w:r w:rsidR="00A26FA6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و میدان ها</w:t>
            </w:r>
          </w:p>
        </w:tc>
        <w:tc>
          <w:tcPr>
            <w:tcW w:w="1078" w:type="dxa"/>
            <w:hideMark/>
          </w:tcPr>
          <w:p w14:paraId="1F061AE0" w14:textId="77777777" w:rsidR="009F0121" w:rsidRPr="008621AE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</w:t>
            </w:r>
          </w:p>
        </w:tc>
      </w:tr>
      <w:tr w:rsidR="009F0121" w:rsidRPr="008621AE" w14:paraId="59F130FF" w14:textId="77777777" w:rsidTr="008621AE">
        <w:trPr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E440186" w14:textId="77777777" w:rsidR="009F0121" w:rsidRPr="008621AE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7200" w:type="dxa"/>
            <w:hideMark/>
          </w:tcPr>
          <w:p w14:paraId="31FB229C" w14:textId="2B67DD2A" w:rsidR="009F0121" w:rsidRPr="008621AE" w:rsidRDefault="00A26FA6" w:rsidP="00A26FA6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مقدمه ای بر نظریه ماتریس ها</w:t>
            </w:r>
          </w:p>
        </w:tc>
        <w:tc>
          <w:tcPr>
            <w:tcW w:w="1078" w:type="dxa"/>
            <w:hideMark/>
          </w:tcPr>
          <w:p w14:paraId="0A6B859B" w14:textId="77777777" w:rsidR="009F0121" w:rsidRPr="008621AE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2</w:t>
            </w:r>
          </w:p>
        </w:tc>
      </w:tr>
      <w:tr w:rsidR="007A1253" w:rsidRPr="008621AE" w14:paraId="6300652E" w14:textId="77777777" w:rsidTr="008621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882A42E" w14:textId="213682BC" w:rsidR="007A1253" w:rsidRPr="008621AE" w:rsidRDefault="007A1253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b w:val="0"/>
                <w:bCs w:val="0"/>
                <w:sz w:val="26"/>
                <w:szCs w:val="26"/>
                <w:rtl/>
                <w:lang w:bidi="fa-IR"/>
              </w:rPr>
              <w:t>3</w:t>
            </w:r>
          </w:p>
        </w:tc>
        <w:tc>
          <w:tcPr>
            <w:tcW w:w="7200" w:type="dxa"/>
          </w:tcPr>
          <w:p w14:paraId="27F23775" w14:textId="77777777" w:rsidR="007A1253" w:rsidRPr="008621AE" w:rsidRDefault="00A26FA6" w:rsidP="007A1253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فضای</w:t>
            </w:r>
            <w:r w:rsidR="007A1253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برداری و خطی</w:t>
            </w:r>
          </w:p>
          <w:p w14:paraId="66E141B0" w14:textId="7BA5EFEC" w:rsidR="008621AE" w:rsidRPr="008621AE" w:rsidRDefault="008621AE" w:rsidP="007A1253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</w:pPr>
          </w:p>
        </w:tc>
        <w:tc>
          <w:tcPr>
            <w:tcW w:w="1078" w:type="dxa"/>
          </w:tcPr>
          <w:p w14:paraId="6AA1F9FE" w14:textId="77777777" w:rsidR="007A1253" w:rsidRPr="008621AE" w:rsidRDefault="007A1253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  <w:tr w:rsidR="009F0121" w:rsidRPr="008621AE" w14:paraId="7090A3E6" w14:textId="77777777" w:rsidTr="008621AE">
        <w:trPr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4F18E7E" w14:textId="77777777" w:rsidR="009F0121" w:rsidRPr="008621AE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7200" w:type="dxa"/>
            <w:hideMark/>
          </w:tcPr>
          <w:p w14:paraId="11F421D0" w14:textId="6145EEAE" w:rsidR="009F0121" w:rsidRPr="008621AE" w:rsidRDefault="000B6969" w:rsidP="000B6969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فضای برداری، زیر فضاها، پایه و بعد</w:t>
            </w:r>
            <w:r w:rsidR="009F0121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</w:t>
            </w:r>
          </w:p>
        </w:tc>
        <w:tc>
          <w:tcPr>
            <w:tcW w:w="1078" w:type="dxa"/>
            <w:hideMark/>
          </w:tcPr>
          <w:p w14:paraId="5DC1D837" w14:textId="77777777" w:rsidR="009F0121" w:rsidRPr="008621AE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3</w:t>
            </w:r>
          </w:p>
        </w:tc>
      </w:tr>
      <w:tr w:rsidR="008621AE" w:rsidRPr="008621AE" w14:paraId="106861B0" w14:textId="77777777" w:rsidTr="008621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77EC9A4C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7200" w:type="dxa"/>
          </w:tcPr>
          <w:p w14:paraId="1FB586EB" w14:textId="77777777" w:rsidR="008621AE" w:rsidRPr="008621AE" w:rsidRDefault="008621AE" w:rsidP="008621AE">
            <w:pPr>
              <w:numPr>
                <w:ilvl w:val="0"/>
                <w:numId w:val="7"/>
              </w:numPr>
              <w:shd w:val="clear" w:color="auto" w:fill="FFFFFF"/>
              <w:bidi/>
              <w:spacing w:before="0"/>
              <w:ind w:left="0" w:right="30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herit" w:eastAsia="Times New Roman" w:hAnsi="inherit" w:cs="B Mitra"/>
                <w:color w:val="656565"/>
                <w:sz w:val="26"/>
                <w:szCs w:val="26"/>
              </w:rPr>
            </w:pPr>
            <w:r w:rsidRPr="008621AE">
              <w:rPr>
                <w:rFonts w:ascii="inherit" w:eastAsia="Times New Roman" w:hAnsi="inherit" w:cs="B Mitra"/>
                <w:color w:val="656565"/>
                <w:sz w:val="26"/>
                <w:szCs w:val="26"/>
                <w:rtl/>
              </w:rPr>
              <w:t>فضای برداری نگاشت خ</w:t>
            </w:r>
            <w:r w:rsidRPr="008621AE">
              <w:rPr>
                <w:rFonts w:ascii="inherit" w:eastAsia="Times New Roman" w:hAnsi="inherit" w:cs="B Mitra" w:hint="cs"/>
                <w:color w:val="656565"/>
                <w:sz w:val="26"/>
                <w:szCs w:val="26"/>
                <w:rtl/>
              </w:rPr>
              <w:t xml:space="preserve">طی و </w:t>
            </w:r>
            <w:r w:rsidRPr="008621AE">
              <w:rPr>
                <w:rFonts w:ascii="inherit" w:eastAsia="Times New Roman" w:hAnsi="inherit" w:cs="B Mitra"/>
                <w:color w:val="656565"/>
                <w:sz w:val="26"/>
                <w:szCs w:val="26"/>
                <w:rtl/>
              </w:rPr>
              <w:t xml:space="preserve"> ساختار جبری نگاشت خطی</w:t>
            </w:r>
            <w:r w:rsidRPr="008621AE">
              <w:rPr>
                <w:rFonts w:ascii="inherit" w:eastAsia="Times New Roman" w:hAnsi="inherit" w:cs="B Mitra" w:hint="cs"/>
                <w:color w:val="656565"/>
                <w:sz w:val="26"/>
                <w:szCs w:val="26"/>
                <w:rtl/>
              </w:rPr>
              <w:t xml:space="preserve"> </w:t>
            </w:r>
          </w:p>
          <w:p w14:paraId="4AE85D9B" w14:textId="2E857326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1078" w:type="dxa"/>
            <w:hideMark/>
          </w:tcPr>
          <w:p w14:paraId="4F5BD0DC" w14:textId="77777777" w:rsidR="008621AE" w:rsidRPr="008621AE" w:rsidRDefault="008621AE" w:rsidP="008621AE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4</w:t>
            </w:r>
          </w:p>
        </w:tc>
      </w:tr>
      <w:tr w:rsidR="008621AE" w:rsidRPr="008621AE" w14:paraId="3F09FBD1" w14:textId="77777777" w:rsidTr="008621AE">
        <w:trPr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6482C9C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7200" w:type="dxa"/>
          </w:tcPr>
          <w:p w14:paraId="69E42C2B" w14:textId="39465162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تبدیل خطی و نمایش ماتریسی آن</w:t>
            </w:r>
          </w:p>
        </w:tc>
        <w:tc>
          <w:tcPr>
            <w:tcW w:w="1078" w:type="dxa"/>
          </w:tcPr>
          <w:p w14:paraId="717F631B" w14:textId="12059807" w:rsidR="008621AE" w:rsidRPr="008621AE" w:rsidRDefault="008621AE" w:rsidP="008621AE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5</w:t>
            </w:r>
          </w:p>
        </w:tc>
      </w:tr>
      <w:tr w:rsidR="008621AE" w:rsidRPr="008621AE" w14:paraId="1848EF59" w14:textId="77777777" w:rsidTr="008621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5CA38AEB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7200" w:type="dxa"/>
          </w:tcPr>
          <w:p w14:paraId="0915444C" w14:textId="47C143D1" w:rsidR="008621AE" w:rsidRPr="008621AE" w:rsidRDefault="008621AE" w:rsidP="008621AE">
            <w:pPr>
              <w:numPr>
                <w:ilvl w:val="0"/>
                <w:numId w:val="7"/>
              </w:numPr>
              <w:shd w:val="clear" w:color="auto" w:fill="FFFFFF"/>
              <w:bidi/>
              <w:spacing w:before="0"/>
              <w:ind w:left="0" w:right="30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herit" w:eastAsia="Times New Roman" w:hAnsi="inherit" w:cs="B Mitra"/>
                <w:color w:val="656565"/>
                <w:sz w:val="26"/>
                <w:szCs w:val="26"/>
                <w:rtl/>
              </w:rPr>
            </w:pPr>
            <w:r w:rsidRPr="008621AE">
              <w:rPr>
                <w:rFonts w:ascii="inherit" w:eastAsia="Times New Roman" w:hAnsi="inherit" w:cs="B Mitra"/>
                <w:color w:val="656565"/>
                <w:sz w:val="26"/>
                <w:szCs w:val="26"/>
                <w:rtl/>
              </w:rPr>
              <w:t>معکوس نگاشت خطی</w:t>
            </w:r>
            <w:r w:rsidRPr="008621AE">
              <w:rPr>
                <w:rFonts w:ascii="inherit" w:eastAsia="Times New Roman" w:hAnsi="inherit" w:cs="B Mitra" w:hint="cs"/>
                <w:color w:val="656565"/>
                <w:sz w:val="26"/>
                <w:szCs w:val="26"/>
                <w:rtl/>
              </w:rPr>
              <w:t xml:space="preserve"> ، دوگانی</w:t>
            </w:r>
          </w:p>
        </w:tc>
        <w:tc>
          <w:tcPr>
            <w:tcW w:w="1078" w:type="dxa"/>
          </w:tcPr>
          <w:p w14:paraId="0FE9D2CE" w14:textId="0B3DA7EB" w:rsidR="008621AE" w:rsidRPr="008621AE" w:rsidRDefault="008621AE" w:rsidP="008621AE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6</w:t>
            </w:r>
          </w:p>
        </w:tc>
      </w:tr>
      <w:tr w:rsidR="008621AE" w:rsidRPr="008621AE" w14:paraId="539AE243" w14:textId="77777777" w:rsidTr="008621AE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62ED67A0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7200" w:type="dxa"/>
            <w:hideMark/>
          </w:tcPr>
          <w:p w14:paraId="48AD4422" w14:textId="383DE0DC" w:rsidR="008621AE" w:rsidRPr="008621AE" w:rsidRDefault="008621AE" w:rsidP="008621AE">
            <w:pPr>
              <w:numPr>
                <w:ilvl w:val="0"/>
                <w:numId w:val="7"/>
              </w:numPr>
              <w:shd w:val="clear" w:color="auto" w:fill="FFFFFF"/>
              <w:bidi/>
              <w:spacing w:before="0"/>
              <w:ind w:left="0" w:right="30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B Mitra"/>
                <w:color w:val="656565"/>
                <w:sz w:val="26"/>
                <w:szCs w:val="26"/>
                <w:rtl/>
              </w:rPr>
            </w:pPr>
            <w:r w:rsidRPr="008621AE">
              <w:rPr>
                <w:rFonts w:ascii="inherit" w:eastAsia="Times New Roman" w:hAnsi="inherit" w:cs="B Mitra"/>
                <w:color w:val="656565"/>
                <w:sz w:val="26"/>
                <w:szCs w:val="26"/>
                <w:rtl/>
              </w:rPr>
              <w:t>دستگاه‌های خطی</w:t>
            </w:r>
            <w:r w:rsidRPr="008621AE">
              <w:rPr>
                <w:rFonts w:ascii="inherit" w:eastAsia="Times New Roman" w:hAnsi="inherit" w:cs="B Mitra" w:hint="cs"/>
                <w:color w:val="656565"/>
                <w:sz w:val="26"/>
                <w:szCs w:val="26"/>
                <w:rtl/>
              </w:rPr>
              <w:t>، حجم و دترمینان</w:t>
            </w:r>
          </w:p>
        </w:tc>
        <w:tc>
          <w:tcPr>
            <w:tcW w:w="1078" w:type="dxa"/>
            <w:hideMark/>
          </w:tcPr>
          <w:p w14:paraId="3A1BB27B" w14:textId="0A0A0BBD" w:rsidR="008621AE" w:rsidRPr="008621AE" w:rsidRDefault="008621AE" w:rsidP="008621AE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7</w:t>
            </w:r>
          </w:p>
        </w:tc>
      </w:tr>
      <w:tr w:rsidR="008621AE" w:rsidRPr="008621AE" w14:paraId="3ED1A919" w14:textId="77777777" w:rsidTr="008621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77E70C6A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7200" w:type="dxa"/>
            <w:hideMark/>
          </w:tcPr>
          <w:p w14:paraId="75D423CF" w14:textId="7E839E1F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چندجمله ای ها</w:t>
            </w:r>
          </w:p>
        </w:tc>
        <w:tc>
          <w:tcPr>
            <w:tcW w:w="1078" w:type="dxa"/>
            <w:hideMark/>
          </w:tcPr>
          <w:p w14:paraId="666EAC37" w14:textId="1218334B" w:rsidR="008621AE" w:rsidRPr="008621AE" w:rsidRDefault="008621AE" w:rsidP="008621AE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8</w:t>
            </w:r>
          </w:p>
        </w:tc>
      </w:tr>
      <w:tr w:rsidR="008621AE" w:rsidRPr="008621AE" w14:paraId="299667F1" w14:textId="77777777" w:rsidTr="008621AE">
        <w:trPr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C510C3C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7200" w:type="dxa"/>
            <w:hideMark/>
          </w:tcPr>
          <w:p w14:paraId="1C4F1FB5" w14:textId="441D437A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مقادیر ویژه و بردارهای ویژه، بردارهای ویژه مستقل خطی</w:t>
            </w:r>
          </w:p>
        </w:tc>
        <w:tc>
          <w:tcPr>
            <w:tcW w:w="1078" w:type="dxa"/>
            <w:hideMark/>
          </w:tcPr>
          <w:p w14:paraId="2280284A" w14:textId="21BCD363" w:rsidR="008621AE" w:rsidRPr="008621AE" w:rsidRDefault="008621AE" w:rsidP="008621AE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9</w:t>
            </w:r>
          </w:p>
        </w:tc>
      </w:tr>
      <w:tr w:rsidR="008621AE" w:rsidRPr="008621AE" w14:paraId="1DA2DA15" w14:textId="77777777" w:rsidTr="008621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A1E3FDA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7200" w:type="dxa"/>
            <w:hideMark/>
          </w:tcPr>
          <w:p w14:paraId="4584439F" w14:textId="30CC75B0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فضاهای ویژه و قطرسازی ماتریس ها</w:t>
            </w:r>
          </w:p>
        </w:tc>
        <w:tc>
          <w:tcPr>
            <w:tcW w:w="1078" w:type="dxa"/>
            <w:hideMark/>
          </w:tcPr>
          <w:p w14:paraId="7E22F1CA" w14:textId="100DC981" w:rsidR="008621AE" w:rsidRPr="008621AE" w:rsidRDefault="008621AE" w:rsidP="008621AE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0</w:t>
            </w:r>
          </w:p>
        </w:tc>
      </w:tr>
      <w:tr w:rsidR="008621AE" w:rsidRPr="008621AE" w14:paraId="1CDD0657" w14:textId="77777777" w:rsidTr="008621AE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B95094F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7200" w:type="dxa"/>
            <w:hideMark/>
          </w:tcPr>
          <w:p w14:paraId="6F92DF95" w14:textId="6508A7CA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فضاهای ضرب داخلی، ضرب داخلی و تعریف فاصله</w:t>
            </w:r>
          </w:p>
        </w:tc>
        <w:tc>
          <w:tcPr>
            <w:tcW w:w="1078" w:type="dxa"/>
            <w:hideMark/>
          </w:tcPr>
          <w:p w14:paraId="709846B2" w14:textId="12E0DA0F" w:rsidR="008621AE" w:rsidRPr="008621AE" w:rsidRDefault="008621AE" w:rsidP="008621AE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1</w:t>
            </w:r>
          </w:p>
        </w:tc>
      </w:tr>
      <w:tr w:rsidR="008621AE" w:rsidRPr="008621AE" w14:paraId="2C8C5D0A" w14:textId="77777777" w:rsidTr="008621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6648EBD4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7200" w:type="dxa"/>
            <w:hideMark/>
          </w:tcPr>
          <w:p w14:paraId="168C1503" w14:textId="7734255F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پایه های متعامد، فرایند متعامد سازی گرام اشمیت</w:t>
            </w:r>
          </w:p>
        </w:tc>
        <w:tc>
          <w:tcPr>
            <w:tcW w:w="1078" w:type="dxa"/>
            <w:hideMark/>
          </w:tcPr>
          <w:p w14:paraId="170EC446" w14:textId="323BA9B0" w:rsidR="008621AE" w:rsidRPr="008621AE" w:rsidRDefault="008621AE" w:rsidP="008621AE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2</w:t>
            </w:r>
          </w:p>
        </w:tc>
      </w:tr>
      <w:tr w:rsidR="008621AE" w:rsidRPr="008621AE" w14:paraId="1493B25D" w14:textId="77777777" w:rsidTr="008621AE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FDA1789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7200" w:type="dxa"/>
            <w:hideMark/>
          </w:tcPr>
          <w:p w14:paraId="0CC5A084" w14:textId="652E6D83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تجزیه قطبی، تجزیه مقدارهای منفرد، تجزیه چولسکی</w:t>
            </w:r>
          </w:p>
        </w:tc>
        <w:tc>
          <w:tcPr>
            <w:tcW w:w="1078" w:type="dxa"/>
            <w:hideMark/>
          </w:tcPr>
          <w:p w14:paraId="14AB8ED8" w14:textId="5D57D728" w:rsidR="008621AE" w:rsidRPr="008621AE" w:rsidRDefault="008621AE" w:rsidP="008621AE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3</w:t>
            </w:r>
          </w:p>
        </w:tc>
      </w:tr>
      <w:tr w:rsidR="008621AE" w:rsidRPr="008621AE" w14:paraId="1607C507" w14:textId="77777777" w:rsidTr="008621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12E4E9D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7200" w:type="dxa"/>
            <w:hideMark/>
          </w:tcPr>
          <w:p w14:paraId="688A92AF" w14:textId="30AB3B91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عملگرهای الحاقی و نرمال</w:t>
            </w:r>
          </w:p>
        </w:tc>
        <w:tc>
          <w:tcPr>
            <w:tcW w:w="1078" w:type="dxa"/>
            <w:hideMark/>
          </w:tcPr>
          <w:p w14:paraId="272A1F84" w14:textId="61D0B801" w:rsidR="008621AE" w:rsidRPr="008621AE" w:rsidRDefault="008621AE" w:rsidP="008621AE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4</w:t>
            </w:r>
          </w:p>
        </w:tc>
      </w:tr>
      <w:tr w:rsidR="008621AE" w:rsidRPr="008621AE" w14:paraId="564F10F9" w14:textId="77777777" w:rsidTr="008621AE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431E4841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7200" w:type="dxa"/>
            <w:hideMark/>
          </w:tcPr>
          <w:p w14:paraId="7BC6AD9E" w14:textId="3806841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عملگرهای مثبت، چند نتیجه</w:t>
            </w:r>
          </w:p>
        </w:tc>
        <w:tc>
          <w:tcPr>
            <w:tcW w:w="1078" w:type="dxa"/>
            <w:hideMark/>
          </w:tcPr>
          <w:p w14:paraId="0FFF7598" w14:textId="0CD8EE49" w:rsidR="008621AE" w:rsidRPr="008621AE" w:rsidRDefault="008621AE" w:rsidP="008621AE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5</w:t>
            </w:r>
          </w:p>
        </w:tc>
      </w:tr>
      <w:tr w:rsidR="008621AE" w:rsidRPr="008621AE" w14:paraId="70062DF3" w14:textId="77777777" w:rsidTr="008621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5BBFEA39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7200" w:type="dxa"/>
            <w:hideMark/>
          </w:tcPr>
          <w:p w14:paraId="6C89687E" w14:textId="2FE96709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حل تمرین</w:t>
            </w:r>
          </w:p>
        </w:tc>
        <w:tc>
          <w:tcPr>
            <w:tcW w:w="1078" w:type="dxa"/>
            <w:hideMark/>
          </w:tcPr>
          <w:p w14:paraId="6E7A972B" w14:textId="77777777" w:rsidR="008621AE" w:rsidRPr="008621AE" w:rsidRDefault="008621AE" w:rsidP="008621AE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6</w:t>
            </w:r>
          </w:p>
        </w:tc>
      </w:tr>
    </w:tbl>
    <w:p w14:paraId="1124BDD8" w14:textId="4677C61D" w:rsidR="004450E6" w:rsidRPr="008621AE" w:rsidRDefault="004450E6" w:rsidP="004008C2">
      <w:pPr>
        <w:bidi/>
        <w:jc w:val="center"/>
        <w:rPr>
          <w:rFonts w:ascii="IranNastaliq" w:hAnsi="IranNastaliq" w:cs="B Mitra"/>
          <w:b/>
          <w:bCs/>
          <w:sz w:val="26"/>
          <w:szCs w:val="26"/>
          <w:rtl/>
          <w:lang w:bidi="fa-IR"/>
        </w:rPr>
      </w:pPr>
    </w:p>
    <w:sectPr w:rsidR="004450E6" w:rsidRPr="008621AE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A2395F" w14:textId="77777777" w:rsidR="00F170EF" w:rsidRDefault="00F170EF" w:rsidP="0007479E">
      <w:pPr>
        <w:spacing w:after="0" w:line="240" w:lineRule="auto"/>
      </w:pPr>
      <w:r>
        <w:separator/>
      </w:r>
    </w:p>
  </w:endnote>
  <w:endnote w:type="continuationSeparator" w:id="0">
    <w:p w14:paraId="0453D650" w14:textId="77777777" w:rsidR="00F170EF" w:rsidRDefault="00F170EF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B Nazanin">
    <w:altName w:val="B Nazanin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EE6252" w14:textId="77777777" w:rsidR="00F170EF" w:rsidRDefault="00F170EF" w:rsidP="0007479E">
      <w:pPr>
        <w:spacing w:after="0" w:line="240" w:lineRule="auto"/>
      </w:pPr>
      <w:r>
        <w:separator/>
      </w:r>
    </w:p>
  </w:footnote>
  <w:footnote w:type="continuationSeparator" w:id="0">
    <w:p w14:paraId="34149A20" w14:textId="77777777" w:rsidR="00F170EF" w:rsidRDefault="00F170EF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136518"/>
    <w:multiLevelType w:val="multilevel"/>
    <w:tmpl w:val="42DC5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8975F6"/>
    <w:multiLevelType w:val="multilevel"/>
    <w:tmpl w:val="3C283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5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65F8E"/>
    <w:rsid w:val="0007479E"/>
    <w:rsid w:val="00094108"/>
    <w:rsid w:val="000B6969"/>
    <w:rsid w:val="000C4F5B"/>
    <w:rsid w:val="000D6EEC"/>
    <w:rsid w:val="000F4492"/>
    <w:rsid w:val="00106F3A"/>
    <w:rsid w:val="00175D63"/>
    <w:rsid w:val="00191839"/>
    <w:rsid w:val="001A24D7"/>
    <w:rsid w:val="001A4F06"/>
    <w:rsid w:val="001B2954"/>
    <w:rsid w:val="00202D9B"/>
    <w:rsid w:val="002203E7"/>
    <w:rsid w:val="0023366D"/>
    <w:rsid w:val="00240229"/>
    <w:rsid w:val="002549ED"/>
    <w:rsid w:val="0026578A"/>
    <w:rsid w:val="00271D46"/>
    <w:rsid w:val="00277F9E"/>
    <w:rsid w:val="00282AAC"/>
    <w:rsid w:val="00282D00"/>
    <w:rsid w:val="002911C7"/>
    <w:rsid w:val="0030697E"/>
    <w:rsid w:val="00321206"/>
    <w:rsid w:val="00324329"/>
    <w:rsid w:val="00330FA0"/>
    <w:rsid w:val="00337014"/>
    <w:rsid w:val="00381E42"/>
    <w:rsid w:val="0038573B"/>
    <w:rsid w:val="003946DD"/>
    <w:rsid w:val="003A7E49"/>
    <w:rsid w:val="003B09CB"/>
    <w:rsid w:val="003B3428"/>
    <w:rsid w:val="003B4340"/>
    <w:rsid w:val="003C0610"/>
    <w:rsid w:val="003D0471"/>
    <w:rsid w:val="003D23C3"/>
    <w:rsid w:val="003D55EE"/>
    <w:rsid w:val="003F2C7D"/>
    <w:rsid w:val="003F3625"/>
    <w:rsid w:val="004008C2"/>
    <w:rsid w:val="004018CC"/>
    <w:rsid w:val="004224FA"/>
    <w:rsid w:val="00426829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4E3273"/>
    <w:rsid w:val="0055383F"/>
    <w:rsid w:val="00561FA6"/>
    <w:rsid w:val="00570C6F"/>
    <w:rsid w:val="005908E6"/>
    <w:rsid w:val="005B71F9"/>
    <w:rsid w:val="005C3367"/>
    <w:rsid w:val="00615917"/>
    <w:rsid w:val="006261B7"/>
    <w:rsid w:val="006A36C7"/>
    <w:rsid w:val="006B0268"/>
    <w:rsid w:val="006B3CAE"/>
    <w:rsid w:val="006B53B9"/>
    <w:rsid w:val="006D31EA"/>
    <w:rsid w:val="006F3B67"/>
    <w:rsid w:val="00717A1A"/>
    <w:rsid w:val="00721D0B"/>
    <w:rsid w:val="007236CB"/>
    <w:rsid w:val="0073672D"/>
    <w:rsid w:val="007367C0"/>
    <w:rsid w:val="00741C88"/>
    <w:rsid w:val="00743C43"/>
    <w:rsid w:val="00766D87"/>
    <w:rsid w:val="00771CA3"/>
    <w:rsid w:val="007A1253"/>
    <w:rsid w:val="007A6B1B"/>
    <w:rsid w:val="007E63D5"/>
    <w:rsid w:val="007E7A1C"/>
    <w:rsid w:val="007F2A74"/>
    <w:rsid w:val="007F6679"/>
    <w:rsid w:val="007F7BE4"/>
    <w:rsid w:val="00824D7B"/>
    <w:rsid w:val="008420E9"/>
    <w:rsid w:val="00861A86"/>
    <w:rsid w:val="008621AE"/>
    <w:rsid w:val="00867F89"/>
    <w:rsid w:val="00891C14"/>
    <w:rsid w:val="008D2DEA"/>
    <w:rsid w:val="008F1136"/>
    <w:rsid w:val="008F2DBE"/>
    <w:rsid w:val="008F7DFA"/>
    <w:rsid w:val="00956EE9"/>
    <w:rsid w:val="00966C64"/>
    <w:rsid w:val="009716E9"/>
    <w:rsid w:val="00972FBE"/>
    <w:rsid w:val="0099367A"/>
    <w:rsid w:val="009B5FDF"/>
    <w:rsid w:val="009C649A"/>
    <w:rsid w:val="009E6B63"/>
    <w:rsid w:val="009F0121"/>
    <w:rsid w:val="00A140A3"/>
    <w:rsid w:val="00A24D71"/>
    <w:rsid w:val="00A26FA6"/>
    <w:rsid w:val="00A626ED"/>
    <w:rsid w:val="00A84269"/>
    <w:rsid w:val="00AB2888"/>
    <w:rsid w:val="00AE00AA"/>
    <w:rsid w:val="00AF0417"/>
    <w:rsid w:val="00AF47E3"/>
    <w:rsid w:val="00B113E4"/>
    <w:rsid w:val="00B138D1"/>
    <w:rsid w:val="00B24FCE"/>
    <w:rsid w:val="00B34A76"/>
    <w:rsid w:val="00B97D71"/>
    <w:rsid w:val="00B97F1D"/>
    <w:rsid w:val="00BE51F3"/>
    <w:rsid w:val="00BE73D7"/>
    <w:rsid w:val="00C01803"/>
    <w:rsid w:val="00C1549F"/>
    <w:rsid w:val="00C27545"/>
    <w:rsid w:val="00C302E7"/>
    <w:rsid w:val="00C30815"/>
    <w:rsid w:val="00C53806"/>
    <w:rsid w:val="00C819F1"/>
    <w:rsid w:val="00C84B73"/>
    <w:rsid w:val="00C84F12"/>
    <w:rsid w:val="00D05556"/>
    <w:rsid w:val="00D056FB"/>
    <w:rsid w:val="00D27BC2"/>
    <w:rsid w:val="00D33EDA"/>
    <w:rsid w:val="00D35204"/>
    <w:rsid w:val="00D37628"/>
    <w:rsid w:val="00D61994"/>
    <w:rsid w:val="00D976B6"/>
    <w:rsid w:val="00DD2E92"/>
    <w:rsid w:val="00E00030"/>
    <w:rsid w:val="00E13C35"/>
    <w:rsid w:val="00E31D17"/>
    <w:rsid w:val="00E32157"/>
    <w:rsid w:val="00E32E53"/>
    <w:rsid w:val="00E545F6"/>
    <w:rsid w:val="00E664A1"/>
    <w:rsid w:val="00E8191B"/>
    <w:rsid w:val="00EA7C01"/>
    <w:rsid w:val="00EC78CF"/>
    <w:rsid w:val="00ED6BD3"/>
    <w:rsid w:val="00F02021"/>
    <w:rsid w:val="00F170EF"/>
    <w:rsid w:val="00F21A87"/>
    <w:rsid w:val="00F263DE"/>
    <w:rsid w:val="00F35199"/>
    <w:rsid w:val="00F83C2F"/>
    <w:rsid w:val="00F86D99"/>
    <w:rsid w:val="00FA3054"/>
    <w:rsid w:val="00FB108E"/>
    <w:rsid w:val="00FC5CCF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36C7"/>
  </w:style>
  <w:style w:type="paragraph" w:styleId="Heading1">
    <w:name w:val="heading 1"/>
    <w:basedOn w:val="Normal"/>
    <w:next w:val="Normal"/>
    <w:link w:val="Heading1Char"/>
    <w:uiPriority w:val="9"/>
    <w:qFormat/>
    <w:rsid w:val="006A36C7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36C7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36C7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36C7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36C7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36C7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36C7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36C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36C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6A36C7"/>
    <w:rPr>
      <w:caps/>
      <w:color w:val="1F4D78" w:themeColor="accent1" w:themeShade="7F"/>
      <w:spacing w:val="5"/>
    </w:rPr>
  </w:style>
  <w:style w:type="table" w:styleId="PlainTable1">
    <w:name w:val="Plain Table 1"/>
    <w:basedOn w:val="TableNormal"/>
    <w:uiPriority w:val="41"/>
    <w:rsid w:val="006A36C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A36C7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36C7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36C7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36C7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36C7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36C7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36C7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36C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36C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A36C7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A36C7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A36C7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36C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A36C7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6A36C7"/>
    <w:rPr>
      <w:b/>
      <w:bCs/>
    </w:rPr>
  </w:style>
  <w:style w:type="paragraph" w:styleId="NoSpacing">
    <w:name w:val="No Spacing"/>
    <w:uiPriority w:val="1"/>
    <w:qFormat/>
    <w:rsid w:val="006A36C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A36C7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A36C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36C7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36C7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6A36C7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6A36C7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6A36C7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6A36C7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6A36C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A36C7"/>
    <w:pPr>
      <w:outlineLvl w:val="9"/>
    </w:pPr>
  </w:style>
  <w:style w:type="table" w:styleId="GridTable2-Accent6">
    <w:name w:val="Grid Table 2 Accent 6"/>
    <w:basedOn w:val="TableNormal"/>
    <w:uiPriority w:val="47"/>
    <w:rsid w:val="008621AE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93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3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.sheibani@semnan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4C187-1323-4B85-84AD-DA7F20317B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LENOVO</cp:lastModifiedBy>
  <cp:revision>2</cp:revision>
  <cp:lastPrinted>2021-10-09T05:20:00Z</cp:lastPrinted>
  <dcterms:created xsi:type="dcterms:W3CDTF">2024-02-09T12:13:00Z</dcterms:created>
  <dcterms:modified xsi:type="dcterms:W3CDTF">2024-02-09T12:13:00Z</dcterms:modified>
</cp:coreProperties>
</file>